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Saint</w:t>
      </w:r>
      <w:r>
        <w:t xml:space="preserve"> </w:t>
      </w:r>
      <w:r>
        <w:t xml:space="preserve">Petersburg</w:t>
      </w:r>
    </w:p>
    <w:bookmarkStart w:id="21" w:name="internship-application-letter"/>
    <w:p>
      <w:pPr>
        <w:pStyle w:val="Heading1"/>
      </w:pPr>
      <w:r>
        <w:t xml:space="preserve">Internship Application Letter</w:t>
      </w:r>
    </w:p>
    <w:bookmarkStart w:id="20" w:name="Xf3dc40e16300205dafd6a8f9ce884844a95144f"/>
    <w:p>
      <w:pPr>
        <w:pStyle w:val="Heading2"/>
      </w:pPr>
      <w:r>
        <w:t xml:space="preserve">Dietitian Internship Opportunity in Saint Petersburg, Russi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Committee</w:t>
      </w:r>
    </w:p>
    <w:p>
      <w:pPr>
        <w:pStyle w:val="BodyText"/>
      </w:pPr>
      <w:r>
        <w:t xml:space="preserve">[Hospital/Clinic Name]</w:t>
      </w:r>
    </w:p>
    <w:p>
      <w:pPr>
        <w:pStyle w:val="BodyText"/>
      </w:pPr>
      <w:r>
        <w:t xml:space="preserve">[Address]</w:t>
      </w:r>
    </w:p>
    <w:p>
      <w:pPr>
        <w:pStyle w:val="BodyText"/>
      </w:pPr>
      <w:r>
        <w:t xml:space="preserve">St. Petersburg, Russia</w:t>
      </w:r>
    </w:p>
    <w:bookmarkStart w:id="22" w:name="Xc781acbc02241145bf4cb48802feca211a909e3"/>
    <w:p>
      <w:pPr>
        <w:pStyle w:val="Heading2"/>
      </w:pPr>
      <w:r>
        <w:t xml:space="preserve">Subject: Application for Dietitian Internship Position</w:t>
      </w:r>
    </w:p>
    <w:p>
      <w:pPr>
        <w:pStyle w:val="FirstParagraph"/>
      </w:pPr>
      <w:r>
        <w:t xml:space="preserve">Dear Hiring Committee,</w:t>
      </w:r>
    </w:p>
    <w:p>
      <w:pPr>
        <w:pStyle w:val="BodyText"/>
      </w:pPr>
      <w:r>
        <w:t xml:space="preserve">I am writing this Internship Application Letter with profound enthusiasm to express my sincere interest in the Dietitian Internship position at your prestigious healthcare institution in Saint Petersburg, Russia. As a dedicated nutrition student completing my final year at [Your University], I have meticulously prepared for this opportunity that aligns perfectly with my academic trajectory and professional aspirations in evidence-based nutritional science. My commitment to advancing dietary health practices within the unique cultural context of Russia Saint Petersburg makes this internship an indispensable step in my career development.</w:t>
      </w:r>
    </w:p>
    <w:p>
      <w:pPr>
        <w:pStyle w:val="BodyText"/>
      </w:pPr>
      <w:r>
        <w:t xml:space="preserve">Throughout my undergraduate studies specializing in Clinical Nutrition, I have developed comprehensive theoretical knowledge spanning medical nutrition therapy, sports dietetics, and community nutrition programs. My academic journey included specialized coursework in Eastern European dietary patterns at [University Name], where I conducted independent research on traditional Russian cuisine's nutritional implications – a study directly relevant to the Saint Petersburg healthcare environment. This research illuminated how fermented foods like sauerkraut and kefir, integral to Russian culinary heritage, align with modern probiotic science while presenting unique opportunities for therapeutic interventions in gastrointestinal disorders prevalent among Saint Petersburg's population.</w:t>
      </w:r>
    </w:p>
    <w:p>
      <w:pPr>
        <w:pStyle w:val="BodyText"/>
      </w:pPr>
      <w:r>
        <w:t xml:space="preserve">What particularly motivates my application is Saint Petersburg's distinctive healthcare landscape. The city's blend of historical medical institutions and contemporary wellness initiatives creates an unparalleled learning environment. I have closely studied your organization's pioneering work in developing culturally sensitive nutrition programs for elderly populations at risk of cardiovascular diseases – a critical health concern in Russia where dietary sodium intake exceeds WHO recommendations by 30%. My volunteer experience at [Previous Hospital/Clinic] in [Country], where I assisted dietitians in creating meal plans for Russian-speaking immigrants, honed my ability to bridge cultural gaps while delivering evidence-based nutrition counseling. This experience directly prepared me to contribute immediately to your team's efforts addressing Russia Saint Petersburg's unique nutritional challenges.</w:t>
      </w:r>
    </w:p>
    <w:p>
      <w:pPr>
        <w:pStyle w:val="BodyText"/>
      </w:pPr>
      <w:r>
        <w:t xml:space="preserve">My practical skills extend beyond academic theory. I possess advanced proficiency in dietary assessment tools including 24-hour recall methods and food frequency questionnaires, with particular expertise in adapting these for diverse populations. During my clinical rotation at [Hospital Name], I assisted in developing a diabetes management protocol incorporating local Saint Petersburg produce like Baltic herring and Siberian currants, demonstrating my commitment to regionally relevant solutions. I am proficient in Nutritics software and have experience creating educational materials – from multilingual pamphlets to interactive digital content – essential for effectively communicating nutritional guidance within Russia's multicultural healthcare settings.</w:t>
      </w:r>
    </w:p>
    <w:p>
      <w:pPr>
        <w:pStyle w:val="BodyText"/>
      </w:pPr>
      <w:r>
        <w:t xml:space="preserve">I recognize that the role of a Dietitian in Russia Saint Petersburg carries special significance amid evolving national health initiatives. The Russian government's 2021 National Health Strategy prioritizes nutrition education as a key preventive measure against obesity and diabetes, making my application particularly timely. My fluency in Russian (C1 level) and English allows me to engage with both international protocols and local communities – an asset when implementing dietary interventions across Saint Petersburg's diverse neighborhoods, from the historic center near the Hermitage Museum to the rapidly developing districts along the Neva River. I have also completed first-aid certification aligned with Russian emergency response standards, ensuring readiness for all clinical scenarios.</w:t>
      </w:r>
    </w:p>
    <w:p>
      <w:pPr>
        <w:pStyle w:val="BodyText"/>
      </w:pPr>
      <w:r>
        <w:t xml:space="preserve">What distinguishes my approach as a future Dietitian is my emphasis on cultural humility. While researching Saint Petersburg's food culture, I discovered how traditional dishes like borscht and blini often contain high-fat components that conflict with modern health guidelines. This insight drives my passion for developing practical solutions – such as creating low-sodium borscht recipes using local beetroot and cabbage – that preserve cultural identity while advancing health outcomes. I am eager to apply this philosophy under your mentorship at an institution renowned for integrating scientific rigor with respect for Russian culinary traditions.</w:t>
      </w:r>
    </w:p>
    <w:p>
      <w:pPr>
        <w:pStyle w:val="BodyText"/>
      </w:pPr>
      <w:r>
        <w:t xml:space="preserve">My academic achievements reflect my dedication to the profession: I maintained a 3.8/4.0 GPA in nutrition coursework and received [Specific Award] for innovative community nutrition projects. Additionally, I completed specialized training through the International Dietetics &amp; Nutrition Network (IDN) in culturally competent care, specifically addressing dietary needs of Eastern European populations – knowledge directly applicable to serving Saint Petersburg's residents across all socioeconomic backgrounds.</w:t>
      </w:r>
    </w:p>
    <w:p>
      <w:pPr>
        <w:pStyle w:val="BodyText"/>
      </w:pPr>
      <w:r>
        <w:t xml:space="preserve">I am particularly drawn to your institution's collaboration with Petrozavodsk University on the Northern Nutrition Initiative, which focuses on combating vitamin D deficiency in high-latitude regions like Russia Saint Petersburg. This aligns perfectly with my research interest in micronutrient optimization during prolonged winter months. I would be honored to contribute my analytical skills and passion for community nutrition to this vital work while learning from your esteemed team of Dietitian professionals.</w:t>
      </w:r>
    </w:p>
    <w:p>
      <w:pPr>
        <w:pStyle w:val="BodyText"/>
      </w:pPr>
      <w:r>
        <w:t xml:space="preserve">As I prepare for this next stage in my career, I recognize that a successful Dietitian internship must balance academic knowledge with practical cultural understanding – precisely what Saint Petersburg offers. The city's rich blend of historic healthcare institutions and modern wellness centers provides the ideal ecosystem for me to develop into a culturally intelligent nutrition professional who can effectively serve Russia's diverse population. I am confident that my proactive approach, language skills, and commitment to evidence-based practice would make me a valuable asset during this internship.</w:t>
      </w:r>
    </w:p>
    <w:p>
      <w:pPr>
        <w:pStyle w:val="BodyText"/>
      </w:pPr>
      <w:r>
        <w:t xml:space="preserve">I have attached my resume detailing additional qualifications and would welcome the opportunity to discuss how my background aligns with your institution's mission. Thank you for considering this Internship Application Letter. I eagerly anticipate the possibility of contributing to your team's impactful work in promoting nutritional health throughout Russia Saint Petersburg, and am available at your convenience for an interview.</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Saint Petersburg</dc:title>
  <dc:creator/>
  <dc:language>en</dc:language>
  <cp:keywords/>
  <dcterms:created xsi:type="dcterms:W3CDTF">2026-07-23T23:15:49Z</dcterms:created>
  <dcterms:modified xsi:type="dcterms:W3CDTF">2026-07-23T23:15:49Z</dcterms:modified>
</cp:coreProperties>
</file>

<file path=docProps/custom.xml><?xml version="1.0" encoding="utf-8"?>
<Properties xmlns="http://schemas.openxmlformats.org/officeDocument/2006/custom-properties" xmlns:vt="http://schemas.openxmlformats.org/officeDocument/2006/docPropsVTypes"/>
</file>